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anged the interpolation method used to estimate this area. In comparing 10 different interpolation methods with leave-one-out-cross-validation, we found that ordinary kriging with Stein’s parameterization of the Matérn semivariogram model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smallest on record, followed by 2003, which was only slightly small than in 2021. As is typical when the extent is small, the cold pool was restricted to the northern edge of the eastern Bering Sea shelf bottom trawl survey area (Figure 2). In general, the spatial extents of isotherms at all thresholds</w:t>
      </w:r>
      <w:r>
        <w:t xml:space="preserve"> </w:t>
      </w:r>
      <m:oMath>
        <m:r>
          <m:rPr>
            <m:sty m:val="p"/>
          </m:rPr>
          <m:t>≤</m:t>
        </m:r>
      </m:oMath>
      <w:r>
        <w:t xml:space="preserve"> </w:t>
      </w:r>
      <w:r>
        <w:t xml:space="preserve">1°C were similar, if slightly greater than prior record lows (Figure 2). The coldest bottom temperatures were restricted to the far northwe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with bottom temperatures</w:t>
      </w:r>
      <w:r>
        <w:t xml:space="preserve"> </w:t>
      </w:r>
      <m:oMath>
        <m:r>
          <m:rPr>
            <m:sty m:val="p"/>
          </m:rPr>
          <m:t>≤</m:t>
        </m:r>
      </m:oMath>
      <w:r>
        <w:t xml:space="preserve"> </w:t>
      </w:r>
      <w:r>
        <w:t xml:space="preserve">-1°C along the U.S.-Russia convention line to the west-southwest of St. Lawrence Island, while extremely warm bottom temperatures were observed on the northern inner shelf from Norton Sound to Nunivak Island (Figure 3). The temperature difference between the inner shelf in the NBS and inner shelf in the EBS is partially due to seasonal thermal heating owing to the the NBS inner shelf being the last area sampled by the survey.</w:t>
      </w:r>
    </w:p>
    <w:p>
      <w:pPr>
        <w:pStyle w:val="BodyText"/>
      </w:pPr>
      <w:r>
        <w:t xml:space="preserve">Mean surface and bottom temperatures were cooler than in the prior survey year (2019) on the shelf of the eastern and northern Bering Sea (Figure 4). In 2021, the mean bottom temperature in the eastern Bering Sea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Stabeno et al., 2012; Stabeno and Bell, 2019). Less sea ice, persisting for less time, results in a smaller cold pool extent and warmer temperatures.</w:t>
      </w:r>
    </w:p>
    <w:p>
      <w:pPr>
        <w:pStyle w:val="BodyText"/>
      </w:pPr>
      <w:r>
        <w:rPr>
          <w:bCs/>
          <w:b/>
        </w:rPr>
        <w:t xml:space="preserve">Implications</w:t>
      </w:r>
      <w:r>
        <w:t xml:space="preserve">: The cold pool has a strong influence on the thermal stratification, and overall, changes in surface and bottom temperature influence the spatial structure of the demersal community (Spencer, 2008; Kotwicki and Lauth, 2013; Thorson et al., 2020), trophic structure of the eastern Bering Sea food web (Mueter and Litzow, 2008; Spencer et al., 2016), and demographic processes of fish populations (Grüss et al., 2021). When the cold pool is small, species with warm-water affinity (e.g., arrowtooth flounder</w:t>
      </w:r>
      <w:r>
        <w:t xml:space="preserve"> </w:t>
      </w:r>
      <w:r>
        <w:rPr>
          <w:iCs/>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Cs/>
          <w:i/>
        </w:rPr>
        <w:t xml:space="preserve">Boreogadus saida</w:t>
      </w:r>
      <w:r>
        <w:t xml:space="preserve"> </w:t>
      </w:r>
      <w:r>
        <w:t xml:space="preserve">Bering flounder</w:t>
      </w:r>
      <w:r>
        <w:t xml:space="preserve"> </w:t>
      </w:r>
      <w:r>
        <w:rPr>
          <w:iCs/>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2-01-14T21:17:25Z</dcterms:created>
  <dcterms:modified xsi:type="dcterms:W3CDTF">2022-01-14T2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